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2504A7EA" w14:textId="49BCF9DF" w:rsidR="00D860AD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631740" w:history="1">
            <w:r w:rsidR="00D860AD" w:rsidRPr="00FD0F1F">
              <w:rPr>
                <w:rStyle w:val="a5"/>
                <w:noProof/>
              </w:rPr>
              <w:t>一.BNN Core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0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2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3EAA8909" w14:textId="1AFDA467" w:rsidR="00D860AD" w:rsidRDefault="005B2E39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31741" w:history="1">
            <w:r w:rsidR="00D860AD" w:rsidRPr="00FD0F1F">
              <w:rPr>
                <w:rStyle w:val="a5"/>
                <w:noProof/>
                <w:kern w:val="44"/>
              </w:rPr>
              <w:t>1.指令综述</w:t>
            </w:r>
            <w:r w:rsidR="00D860AD" w:rsidRPr="00FD0F1F">
              <w:rPr>
                <w:rStyle w:val="a5"/>
                <w:noProof/>
              </w:rPr>
              <w:t>：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1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2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2F57ED9F" w14:textId="43943162" w:rsidR="00D860AD" w:rsidRDefault="005B2E39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31742" w:history="1">
            <w:r w:rsidR="00D860AD" w:rsidRPr="00FD0F1F">
              <w:rPr>
                <w:rStyle w:val="a5"/>
                <w:noProof/>
              </w:rPr>
              <w:t>2.各模块介绍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2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4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5B43ADF3" w14:textId="0DD705DB" w:rsidR="00D860AD" w:rsidRDefault="005B2E3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3" w:history="1">
            <w:r w:rsidR="00D860AD" w:rsidRPr="00FD0F1F">
              <w:rPr>
                <w:rStyle w:val="a5"/>
                <w:noProof/>
              </w:rPr>
              <w:t>BNN_Core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3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4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4E751E2A" w14:textId="703878CF" w:rsidR="00D860AD" w:rsidRDefault="005B2E3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4" w:history="1">
            <w:r w:rsidR="00D860AD" w:rsidRPr="00FD0F1F">
              <w:rPr>
                <w:rStyle w:val="a5"/>
                <w:noProof/>
              </w:rPr>
              <w:t>BPU_Group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4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6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7E1317C2" w14:textId="437C3742" w:rsidR="00D860AD" w:rsidRDefault="005B2E3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5" w:history="1">
            <w:r w:rsidR="00D860AD" w:rsidRPr="00FD0F1F">
              <w:rPr>
                <w:rStyle w:val="a5"/>
                <w:noProof/>
              </w:rPr>
              <w:t>BPU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5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8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3D8359E6" w14:textId="3B168CE2" w:rsidR="00D860AD" w:rsidRDefault="005B2E3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6" w:history="1">
            <w:r w:rsidR="00D860AD" w:rsidRPr="00FD0F1F">
              <w:rPr>
                <w:rStyle w:val="a5"/>
                <w:noProof/>
              </w:rPr>
              <w:t>二、指令译码模块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6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10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731CA019" w14:textId="5E090CE9" w:rsidR="00D860AD" w:rsidRDefault="005B2E3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7" w:history="1">
            <w:r w:rsidR="00D860AD" w:rsidRPr="00FD0F1F">
              <w:rPr>
                <w:rStyle w:val="a5"/>
                <w:noProof/>
              </w:rPr>
              <w:t>三、数据SRAM模块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7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11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2C36CD3A" w14:textId="649763AB" w:rsidR="00D860AD" w:rsidRDefault="005B2E3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8" w:history="1">
            <w:r w:rsidR="00D860AD" w:rsidRPr="00FD0F1F">
              <w:rPr>
                <w:rStyle w:val="a5"/>
                <w:noProof/>
              </w:rPr>
              <w:t>四、指令SRAM模块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8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12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5371886B" w14:textId="3A99454F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09598CAC" w14:textId="01D22496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165C4993" w14:textId="77777777" w:rsidR="00FE75DA" w:rsidRDefault="00FE75DA" w:rsidP="008D3864">
      <w:pPr>
        <w:rPr>
          <w:rStyle w:val="10"/>
        </w:rPr>
      </w:pPr>
    </w:p>
    <w:p w14:paraId="44E65201" w14:textId="03080234" w:rsidR="00A70208" w:rsidRDefault="00333C37" w:rsidP="00333C37">
      <w:pPr>
        <w:rPr>
          <w:rStyle w:val="10"/>
        </w:rPr>
      </w:pPr>
      <w:bookmarkStart w:id="0" w:name="_Toc59631740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59631741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2C32E81C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435AA3D" w14:textId="01D353F5" w:rsidR="008723B5" w:rsidRDefault="008723B5" w:rsidP="008723B5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54659A65" w14:textId="735EB6E8" w:rsidR="008723B5" w:rsidRDefault="008723B5" w:rsidP="008723B5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97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rFonts w:hint="eastAsia"/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r>
              <w:t>0]=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bookmarkStart w:id="2" w:name="_GoBack"/>
            <w:bookmarkEnd w:id="2"/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971" w:type="dxa"/>
            <w:vAlign w:val="center"/>
          </w:tcPr>
          <w:p w14:paraId="314A44C9" w14:textId="256860C9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971" w:type="dxa"/>
            <w:vAlign w:val="center"/>
          </w:tcPr>
          <w:p w14:paraId="49EE9D43" w14:textId="4FA003DC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3D1691" w:rsidRDefault="003D1691" w:rsidP="003D1691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3D1691" w:rsidRPr="003E680E" w:rsidRDefault="003D1691" w:rsidP="003D1691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D1691" w:rsidRPr="00CA1BAE" w:rsidRDefault="003D1691" w:rsidP="003D169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D1691" w:rsidRPr="00C3324C" w:rsidRDefault="003D1691" w:rsidP="003D1691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971" w:type="dxa"/>
            <w:vAlign w:val="center"/>
          </w:tcPr>
          <w:p w14:paraId="3981F8C4" w14:textId="5F8375BD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D1691" w:rsidRDefault="003D1691" w:rsidP="003D1691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</w:t>
            </w:r>
            <w:proofErr w:type="gramStart"/>
            <w:r>
              <w:t>’</w:t>
            </w:r>
            <w:proofErr w:type="gramEnd"/>
            <w:r>
              <w:t>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D1691" w:rsidRPr="00FA58AF" w:rsidRDefault="003D1691" w:rsidP="003D1691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D1691" w:rsidRPr="00F4295D" w:rsidRDefault="003D1691" w:rsidP="003D1691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2A6C556E" w:rsidR="005206C9" w:rsidRDefault="005206C9" w:rsidP="008D3864"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3" w:name="_Toc59631742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3"/>
    </w:p>
    <w:p w14:paraId="468C2228" w14:textId="40E8DF74" w:rsidR="000D0797" w:rsidRPr="000D0797" w:rsidRDefault="000D0797" w:rsidP="00A70208">
      <w:pPr>
        <w:pStyle w:val="3"/>
      </w:pPr>
      <w:bookmarkStart w:id="4" w:name="_Toc59631743"/>
      <w:proofErr w:type="spellStart"/>
      <w:r>
        <w:rPr>
          <w:rFonts w:hint="eastAsia"/>
        </w:rPr>
        <w:t>B</w:t>
      </w:r>
      <w:r>
        <w:t>NN_Core</w:t>
      </w:r>
      <w:bookmarkEnd w:id="4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6pt;height:434.7pt" o:ole="">
            <v:imagedata r:id="rId6" o:title=""/>
          </v:shape>
          <o:OLEObject Type="Embed" ProgID="Visio.Drawing.15" ShapeID="_x0000_i1025" DrawAspect="Content" ObjectID="_1670246606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1B2DD4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2474129" w:rsidR="001B2DD4" w:rsidRDefault="001B2DD4" w:rsidP="001B2DD4">
            <w:pPr>
              <w:jc w:val="center"/>
            </w:pPr>
            <w:r>
              <w:t>Instruction 17bits</w:t>
            </w:r>
          </w:p>
          <w:p w14:paraId="35BB26D2" w14:textId="446BCEF5" w:rsidR="001B2DD4" w:rsidRDefault="001B2DD4" w:rsidP="001B2DD4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26E3D29" w:rsidR="001B2DD4" w:rsidRDefault="001B2DD4" w:rsidP="001B2DD4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0ECEDE2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428A4CD8" w14:textId="2C6ED3A4" w:rsidR="001B2DD4" w:rsidRDefault="001B2DD4" w:rsidP="001B2DD4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1B2DD4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3CE6B2A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40F1DF9B" w14:textId="77777777" w:rsidR="001B2DD4" w:rsidRDefault="001B2DD4" w:rsidP="001B2DD4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A1C23BD" w14:textId="77777777" w:rsidR="001B2DD4" w:rsidRDefault="001B2DD4" w:rsidP="001B2DD4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4493C8C0" w:rsidR="001B2DD4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51360168" w14:textId="77777777" w:rsidR="001B2DD4" w:rsidRDefault="001B2DD4" w:rsidP="001B2DD4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1FE0D4B7" w14:textId="77777777" w:rsidR="001B2DD4" w:rsidRDefault="001B2DD4" w:rsidP="001B2DD4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0F4D3378" w:rsidR="001B2DD4" w:rsidRDefault="001B2DD4" w:rsidP="001B2DD4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1B2DD4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4AC489B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306A315C" w14:textId="77777777" w:rsidR="001B2DD4" w:rsidRPr="00FC22A2" w:rsidRDefault="001B2DD4" w:rsidP="001B2DD4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74F46219" w:rsidR="001B2DD4" w:rsidRPr="00FC22A2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47A2FB38" w14:textId="77777777" w:rsidR="001B2DD4" w:rsidRDefault="001B2DD4" w:rsidP="001B2DD4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528C6E75" w14:textId="77777777" w:rsidR="001B2DD4" w:rsidRDefault="001B2DD4" w:rsidP="001B2DD4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7076538B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067001EC" w:rsidR="001B2DD4" w:rsidRDefault="001B2DD4" w:rsidP="001B2DD4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1B2DD4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AFB6816" w14:textId="77777777" w:rsidR="001B2DD4" w:rsidRPr="00A22EF5" w:rsidRDefault="001B2DD4" w:rsidP="001B2DD4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D4D2B5" w:rsidR="001B2DD4" w:rsidRDefault="001B2DD4" w:rsidP="001B2DD4">
            <w:pPr>
              <w:jc w:val="center"/>
            </w:pPr>
            <w:r>
              <w:t>[11] = 1, others = 0</w:t>
            </w:r>
          </w:p>
        </w:tc>
        <w:tc>
          <w:tcPr>
            <w:tcW w:w="3341" w:type="dxa"/>
            <w:vAlign w:val="center"/>
          </w:tcPr>
          <w:p w14:paraId="1CF2CDB2" w14:textId="77777777" w:rsidR="001B2DD4" w:rsidRDefault="001B2DD4" w:rsidP="001B2DD4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29C9DF5C" w:rsidR="001B2DD4" w:rsidRDefault="001B2DD4" w:rsidP="001B2DD4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BA75C2" w14:paraId="4FB44572" w14:textId="77777777" w:rsidTr="0081236A">
        <w:tc>
          <w:tcPr>
            <w:tcW w:w="1369" w:type="dxa"/>
            <w:vMerge/>
            <w:vAlign w:val="center"/>
          </w:tcPr>
          <w:p w14:paraId="6F863E92" w14:textId="77777777" w:rsidR="00BA75C2" w:rsidRDefault="00BA75C2" w:rsidP="00BA75C2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906AFA4" w14:textId="77777777" w:rsidR="00BA75C2" w:rsidRPr="00C3324C" w:rsidRDefault="00BA75C2" w:rsidP="00BA75C2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408D1B04" w14:textId="77777777" w:rsidR="00BA75C2" w:rsidRDefault="00BA75C2" w:rsidP="00BA75C2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00524CA3" w:rsidR="00BA75C2" w:rsidRPr="00A22EF5" w:rsidRDefault="00BA75C2" w:rsidP="00BA75C2">
            <w:pPr>
              <w:jc w:val="center"/>
              <w:rPr>
                <w:rFonts w:hint="eastAsia"/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341" w:type="dxa"/>
            <w:vAlign w:val="center"/>
          </w:tcPr>
          <w:p w14:paraId="7052B711" w14:textId="77777777" w:rsidR="00BA75C2" w:rsidRDefault="00BA75C2" w:rsidP="00BA75C2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130F5ECB" w14:textId="7A9EBAFE" w:rsidR="00BA75C2" w:rsidRDefault="00BA75C2" w:rsidP="00BA75C2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</w:t>
            </w: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BA75C2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BA75C2" w:rsidRDefault="00BA75C2" w:rsidP="00BA75C2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14FF311" w14:textId="77777777" w:rsidR="00BA75C2" w:rsidRPr="00A22EF5" w:rsidRDefault="00BA75C2" w:rsidP="00BA75C2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32C9A23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18F9415E" w14:textId="3121E4B7" w:rsidR="00BA75C2" w:rsidRDefault="00BA75C2" w:rsidP="00BA75C2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2D4D6F8B" w14:textId="2864C995" w:rsidR="00BA75C2" w:rsidRDefault="00BA75C2" w:rsidP="00BA75C2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BA75C2" w14:paraId="24B02588" w14:textId="77777777" w:rsidTr="0081236A">
        <w:tc>
          <w:tcPr>
            <w:tcW w:w="1369" w:type="dxa"/>
            <w:vMerge/>
            <w:vAlign w:val="center"/>
          </w:tcPr>
          <w:p w14:paraId="50CB2823" w14:textId="77777777" w:rsidR="00BA75C2" w:rsidRDefault="00BA75C2" w:rsidP="00BA75C2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4D53549" w14:textId="77777777" w:rsidR="00BA75C2" w:rsidRDefault="00BA75C2" w:rsidP="00BA75C2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426A06B7" w:rsidR="00BA75C2" w:rsidRPr="00682736" w:rsidRDefault="00BA75C2" w:rsidP="00BA75C2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5610BEE3" w14:textId="77777777" w:rsidR="00BA75C2" w:rsidRDefault="00BA75C2" w:rsidP="00BA75C2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6609E557" w14:textId="5B77E7E6" w:rsidR="00BA75C2" w:rsidRDefault="00BA75C2" w:rsidP="00BA75C2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的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81236A">
        <w:tc>
          <w:tcPr>
            <w:tcW w:w="1369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81236A">
        <w:tc>
          <w:tcPr>
            <w:tcW w:w="1369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BA75C2" w14:paraId="44E5BAC1" w14:textId="77777777" w:rsidTr="0081236A">
        <w:tc>
          <w:tcPr>
            <w:tcW w:w="1369" w:type="dxa"/>
            <w:vAlign w:val="center"/>
          </w:tcPr>
          <w:p w14:paraId="7D0E2B7C" w14:textId="57A38171" w:rsidR="00BA75C2" w:rsidRDefault="00BA75C2" w:rsidP="00BA75C2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4</w:t>
            </w:r>
            <w:r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2BDA2309" w:rsidR="0060603B" w:rsidRDefault="00697114" w:rsidP="00F22F59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F22F59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5" w:name="_Toc59631744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5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3.3pt" o:ole="">
            <v:imagedata r:id="rId8" o:title=""/>
          </v:shape>
          <o:OLEObject Type="Embed" ProgID="Visio.Drawing.15" ShapeID="_x0000_i1026" DrawAspect="Content" ObjectID="_1670246607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75D231B5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120598E7" w14:textId="0A29C611" w:rsidR="00D06EDF" w:rsidRDefault="00D06EDF"/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7109EB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4FBC4293" w:rsidR="007109EB" w:rsidRDefault="007109EB" w:rsidP="0002325D">
            <w:pPr>
              <w:jc w:val="center"/>
            </w:pPr>
            <w:r>
              <w:t>Instruction 10bits</w:t>
            </w:r>
          </w:p>
          <w:p w14:paraId="4BE07BC6" w14:textId="71E86738" w:rsidR="007109EB" w:rsidRDefault="007109EB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7109EB" w:rsidRDefault="007109EB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7109EB" w:rsidRDefault="007109EB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7109EB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7109EB" w:rsidRPr="00C3324C" w:rsidRDefault="007109EB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7109EB" w:rsidRDefault="007109EB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7109EB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7109EB" w:rsidRDefault="007109EB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7109EB" w:rsidRPr="0028653A" w:rsidRDefault="007109EB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7109EB" w:rsidRDefault="007109EB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7109EB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7109EB" w:rsidRDefault="007109EB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7109EB" w:rsidRPr="009B16A1" w:rsidRDefault="007109EB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30BE0DED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7CFEDB2F" w:rsidR="00820910" w:rsidRDefault="00820910" w:rsidP="001E62F8">
            <w:pPr>
              <w:jc w:val="center"/>
            </w:pPr>
            <w:proofErr w:type="spellStart"/>
            <w:r>
              <w:t>Chip_sel</w:t>
            </w:r>
            <w:proofErr w:type="spellEnd"/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712D7AD1" w:rsidR="00820910" w:rsidRDefault="00C94A2A" w:rsidP="00141D4E">
            <w:pPr>
              <w:rPr>
                <w:rFonts w:hint="eastAsia"/>
              </w:rPr>
            </w:pPr>
            <w:r>
              <w:rPr>
                <w:rFonts w:hint="eastAsia"/>
              </w:rPr>
              <w:t>它是由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rPr>
                <w:rFonts w:hint="eastAsia"/>
              </w:rPr>
              <w:t>控制生成的</w:t>
            </w:r>
          </w:p>
        </w:tc>
      </w:tr>
    </w:tbl>
    <w:p w14:paraId="43332314" w14:textId="77777777" w:rsidR="00840D65" w:rsidRDefault="00840D65" w:rsidP="00C44805">
      <w:pPr>
        <w:rPr>
          <w:rFonts w:hint="eastAsia"/>
        </w:rPr>
      </w:pPr>
    </w:p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>
      <w:pPr>
        <w:rPr>
          <w:rFonts w:hint="eastAsia"/>
        </w:rPr>
      </w:pPr>
    </w:p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proofErr w:type="spellStart"/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proofErr w:type="spellEnd"/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2305F0A" w14:textId="74BAE563" w:rsidR="00A515F6" w:rsidRDefault="00A515F6"/>
    <w:p w14:paraId="40FEF03D" w14:textId="0F5335F2" w:rsidR="00A515F6" w:rsidRDefault="00A515F6"/>
    <w:p w14:paraId="064939F8" w14:textId="42418349" w:rsidR="00A515F6" w:rsidRDefault="00A515F6"/>
    <w:p w14:paraId="66565717" w14:textId="195809D0" w:rsidR="00A515F6" w:rsidRDefault="00A515F6"/>
    <w:p w14:paraId="617D3F16" w14:textId="77777777" w:rsidR="00A515F6" w:rsidRPr="00722C5B" w:rsidRDefault="00A515F6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6" w:name="_Toc59631745"/>
      <w:r>
        <w:rPr>
          <w:rFonts w:hint="eastAsia"/>
        </w:rPr>
        <w:lastRenderedPageBreak/>
        <w:t>B</w:t>
      </w:r>
      <w:r>
        <w:t>PU</w:t>
      </w:r>
      <w:bookmarkEnd w:id="6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25pt;height:275.75pt" o:ole="">
            <v:imagedata r:id="rId10" o:title=""/>
          </v:shape>
          <o:OLEObject Type="Embed" ProgID="Visio.Drawing.15" ShapeID="_x0000_i1027" DrawAspect="Content" ObjectID="_1670246608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0195D4CB" w14:textId="150B62BF" w:rsidR="00F62E26" w:rsidRDefault="00F62E26">
      <w:pPr>
        <w:widowControl/>
        <w:jc w:val="left"/>
      </w:pPr>
      <w:r>
        <w:br w:type="page"/>
      </w:r>
    </w:p>
    <w:p w14:paraId="70D7FD32" w14:textId="7C980FC5" w:rsidR="00F62E26" w:rsidRDefault="00F62E26" w:rsidP="00ED38E9">
      <w:pPr>
        <w:pStyle w:val="1"/>
      </w:pPr>
      <w:bookmarkStart w:id="7" w:name="_Toc59631746"/>
      <w:r>
        <w:rPr>
          <w:rFonts w:hint="eastAsia"/>
        </w:rPr>
        <w:lastRenderedPageBreak/>
        <w:t>二、指令译码模块</w:t>
      </w:r>
      <w:bookmarkEnd w:id="7"/>
    </w:p>
    <w:p w14:paraId="41ACDB34" w14:textId="4DFEE79F" w:rsidR="00F62E26" w:rsidRDefault="00F62E26">
      <w:pPr>
        <w:widowControl/>
        <w:jc w:val="left"/>
      </w:pPr>
      <w:r>
        <w:br w:type="page"/>
      </w:r>
    </w:p>
    <w:p w14:paraId="47089527" w14:textId="5AFDD313" w:rsidR="00173CA9" w:rsidRDefault="00173CA9" w:rsidP="00ED38E9">
      <w:pPr>
        <w:pStyle w:val="1"/>
      </w:pPr>
      <w:bookmarkStart w:id="8" w:name="_Toc59631747"/>
      <w:r>
        <w:rPr>
          <w:rFonts w:hint="eastAsia"/>
        </w:rPr>
        <w:lastRenderedPageBreak/>
        <w:t>三、数据S</w:t>
      </w:r>
      <w:r>
        <w:t>RAM</w:t>
      </w:r>
      <w:r>
        <w:rPr>
          <w:rFonts w:hint="eastAsia"/>
        </w:rPr>
        <w:t>模块</w:t>
      </w:r>
      <w:bookmarkEnd w:id="8"/>
    </w:p>
    <w:p w14:paraId="65B83373" w14:textId="1393E5E4" w:rsidR="00F62E26" w:rsidRDefault="00F62E26">
      <w:pPr>
        <w:widowControl/>
        <w:jc w:val="left"/>
      </w:pPr>
      <w:r>
        <w:br w:type="page"/>
      </w:r>
    </w:p>
    <w:p w14:paraId="59CF6D83" w14:textId="73E586BE" w:rsidR="00D25B5D" w:rsidRDefault="00CB5946" w:rsidP="00ED38E9">
      <w:pPr>
        <w:pStyle w:val="1"/>
      </w:pPr>
      <w:bookmarkStart w:id="9" w:name="_Toc59631748"/>
      <w:r>
        <w:rPr>
          <w:rFonts w:hint="eastAsia"/>
        </w:rPr>
        <w:lastRenderedPageBreak/>
        <w:t>四、指令S</w:t>
      </w:r>
      <w:r>
        <w:t>RAM</w:t>
      </w:r>
      <w:r>
        <w:rPr>
          <w:rFonts w:hint="eastAsia"/>
        </w:rPr>
        <w:t>模块</w:t>
      </w:r>
      <w:bookmarkEnd w:id="9"/>
    </w:p>
    <w:sectPr w:rsidR="00D25B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NKoFAD3W1xstAAAA"/>
  </w:docVars>
  <w:rsids>
    <w:rsidRoot w:val="001675AC"/>
    <w:rsid w:val="00013494"/>
    <w:rsid w:val="0002325D"/>
    <w:rsid w:val="000438E9"/>
    <w:rsid w:val="000471E1"/>
    <w:rsid w:val="00047D34"/>
    <w:rsid w:val="00062A05"/>
    <w:rsid w:val="00073AC3"/>
    <w:rsid w:val="00075D35"/>
    <w:rsid w:val="00085D90"/>
    <w:rsid w:val="0009465A"/>
    <w:rsid w:val="000A2A77"/>
    <w:rsid w:val="000B6974"/>
    <w:rsid w:val="000C17E3"/>
    <w:rsid w:val="000D0797"/>
    <w:rsid w:val="000D25A4"/>
    <w:rsid w:val="000E34C2"/>
    <w:rsid w:val="00107027"/>
    <w:rsid w:val="00113C64"/>
    <w:rsid w:val="0011466B"/>
    <w:rsid w:val="00127F26"/>
    <w:rsid w:val="00127F30"/>
    <w:rsid w:val="00141D4E"/>
    <w:rsid w:val="00161841"/>
    <w:rsid w:val="00163BE9"/>
    <w:rsid w:val="001675AC"/>
    <w:rsid w:val="00173CA9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F62A7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76685"/>
    <w:rsid w:val="0028653A"/>
    <w:rsid w:val="002A4ED1"/>
    <w:rsid w:val="002B0000"/>
    <w:rsid w:val="002C3FE9"/>
    <w:rsid w:val="002C54E4"/>
    <w:rsid w:val="002D16BD"/>
    <w:rsid w:val="002D2C35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96B5A"/>
    <w:rsid w:val="003A3163"/>
    <w:rsid w:val="003C36DC"/>
    <w:rsid w:val="003D1691"/>
    <w:rsid w:val="003E20E6"/>
    <w:rsid w:val="003E680E"/>
    <w:rsid w:val="003E79FD"/>
    <w:rsid w:val="004047AA"/>
    <w:rsid w:val="00423AD0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E0044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71268"/>
    <w:rsid w:val="00571D1D"/>
    <w:rsid w:val="00573B14"/>
    <w:rsid w:val="00587D1F"/>
    <w:rsid w:val="005A133C"/>
    <w:rsid w:val="005A4CE4"/>
    <w:rsid w:val="005B2164"/>
    <w:rsid w:val="005B2E39"/>
    <w:rsid w:val="005C753B"/>
    <w:rsid w:val="005D6964"/>
    <w:rsid w:val="005D7F9F"/>
    <w:rsid w:val="005E74D7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6A92"/>
    <w:rsid w:val="00697114"/>
    <w:rsid w:val="006A0247"/>
    <w:rsid w:val="006A2F91"/>
    <w:rsid w:val="006C0B9F"/>
    <w:rsid w:val="006D25FA"/>
    <w:rsid w:val="006D3985"/>
    <w:rsid w:val="006E23DD"/>
    <w:rsid w:val="006E4454"/>
    <w:rsid w:val="006E767C"/>
    <w:rsid w:val="006F4349"/>
    <w:rsid w:val="007109EB"/>
    <w:rsid w:val="00716984"/>
    <w:rsid w:val="00722C5B"/>
    <w:rsid w:val="00723C97"/>
    <w:rsid w:val="00730C5E"/>
    <w:rsid w:val="00745DC6"/>
    <w:rsid w:val="00746479"/>
    <w:rsid w:val="00757934"/>
    <w:rsid w:val="00761B4B"/>
    <w:rsid w:val="00762FE4"/>
    <w:rsid w:val="00766CE0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F0041"/>
    <w:rsid w:val="007F48E8"/>
    <w:rsid w:val="0080087E"/>
    <w:rsid w:val="00803737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E1BD0"/>
    <w:rsid w:val="008F1B15"/>
    <w:rsid w:val="008F2B7D"/>
    <w:rsid w:val="009056C6"/>
    <w:rsid w:val="00920458"/>
    <w:rsid w:val="00922F2E"/>
    <w:rsid w:val="009263F5"/>
    <w:rsid w:val="00926F03"/>
    <w:rsid w:val="0094108C"/>
    <w:rsid w:val="009455C2"/>
    <w:rsid w:val="00946D3D"/>
    <w:rsid w:val="00971FB2"/>
    <w:rsid w:val="009734B1"/>
    <w:rsid w:val="00995F5E"/>
    <w:rsid w:val="009B16A1"/>
    <w:rsid w:val="009C3ABC"/>
    <w:rsid w:val="009D2299"/>
    <w:rsid w:val="009F734A"/>
    <w:rsid w:val="00A027F5"/>
    <w:rsid w:val="00A13A22"/>
    <w:rsid w:val="00A15C87"/>
    <w:rsid w:val="00A20C45"/>
    <w:rsid w:val="00A22EF5"/>
    <w:rsid w:val="00A23FC6"/>
    <w:rsid w:val="00A2587C"/>
    <w:rsid w:val="00A26F76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B3E2F"/>
    <w:rsid w:val="00AB5059"/>
    <w:rsid w:val="00AC1B08"/>
    <w:rsid w:val="00AD2128"/>
    <w:rsid w:val="00AD3B36"/>
    <w:rsid w:val="00AF6AAC"/>
    <w:rsid w:val="00AF7AD0"/>
    <w:rsid w:val="00B007AE"/>
    <w:rsid w:val="00B00B58"/>
    <w:rsid w:val="00B04197"/>
    <w:rsid w:val="00B27528"/>
    <w:rsid w:val="00B32C78"/>
    <w:rsid w:val="00B34505"/>
    <w:rsid w:val="00B34B4E"/>
    <w:rsid w:val="00B3546C"/>
    <w:rsid w:val="00B45C25"/>
    <w:rsid w:val="00B616EB"/>
    <w:rsid w:val="00B641E5"/>
    <w:rsid w:val="00B672FC"/>
    <w:rsid w:val="00B7572A"/>
    <w:rsid w:val="00B83B59"/>
    <w:rsid w:val="00B841D4"/>
    <w:rsid w:val="00B8746D"/>
    <w:rsid w:val="00BA614F"/>
    <w:rsid w:val="00BA6487"/>
    <w:rsid w:val="00BA75C2"/>
    <w:rsid w:val="00BB0287"/>
    <w:rsid w:val="00BC152F"/>
    <w:rsid w:val="00BD4183"/>
    <w:rsid w:val="00BD43A4"/>
    <w:rsid w:val="00BD44C4"/>
    <w:rsid w:val="00BD4B8A"/>
    <w:rsid w:val="00BD538B"/>
    <w:rsid w:val="00BE61E8"/>
    <w:rsid w:val="00C013E3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5053A"/>
    <w:rsid w:val="00C567A9"/>
    <w:rsid w:val="00C629F0"/>
    <w:rsid w:val="00C751D7"/>
    <w:rsid w:val="00C80490"/>
    <w:rsid w:val="00C86F6D"/>
    <w:rsid w:val="00C94A2A"/>
    <w:rsid w:val="00CA1BAE"/>
    <w:rsid w:val="00CA1C52"/>
    <w:rsid w:val="00CB06F0"/>
    <w:rsid w:val="00CB1F53"/>
    <w:rsid w:val="00CB2D9A"/>
    <w:rsid w:val="00CB5946"/>
    <w:rsid w:val="00CD2508"/>
    <w:rsid w:val="00CD7519"/>
    <w:rsid w:val="00D00220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4DE4"/>
    <w:rsid w:val="00D75CC2"/>
    <w:rsid w:val="00D860AD"/>
    <w:rsid w:val="00DA3473"/>
    <w:rsid w:val="00DA3E94"/>
    <w:rsid w:val="00DC2CC2"/>
    <w:rsid w:val="00DC4155"/>
    <w:rsid w:val="00DC6A8A"/>
    <w:rsid w:val="00DD3333"/>
    <w:rsid w:val="00DD6566"/>
    <w:rsid w:val="00DD7BB9"/>
    <w:rsid w:val="00DE2626"/>
    <w:rsid w:val="00DE6C36"/>
    <w:rsid w:val="00DF097B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B3F40"/>
    <w:rsid w:val="00ED38E9"/>
    <w:rsid w:val="00EE19D9"/>
    <w:rsid w:val="00F02610"/>
    <w:rsid w:val="00F077A2"/>
    <w:rsid w:val="00F10A5C"/>
    <w:rsid w:val="00F11654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62E26"/>
    <w:rsid w:val="00F75918"/>
    <w:rsid w:val="00F86267"/>
    <w:rsid w:val="00F943BE"/>
    <w:rsid w:val="00F95FC4"/>
    <w:rsid w:val="00F96413"/>
    <w:rsid w:val="00FA58AF"/>
    <w:rsid w:val="00FB2496"/>
    <w:rsid w:val="00FC0724"/>
    <w:rsid w:val="00FC1477"/>
    <w:rsid w:val="00FC22A2"/>
    <w:rsid w:val="00FC298F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BD046-4D88-45BA-805F-5410C3785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2</TotalTime>
  <Pages>12</Pages>
  <Words>762</Words>
  <Characters>4345</Characters>
  <Application>Microsoft Office Word</Application>
  <DocSecurity>0</DocSecurity>
  <Lines>36</Lines>
  <Paragraphs>10</Paragraphs>
  <ScaleCrop>false</ScaleCrop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81</cp:revision>
  <cp:lastPrinted>2020-12-23T06:00:00Z</cp:lastPrinted>
  <dcterms:created xsi:type="dcterms:W3CDTF">2020-12-18T08:50:00Z</dcterms:created>
  <dcterms:modified xsi:type="dcterms:W3CDTF">2020-12-23T08:37:00Z</dcterms:modified>
</cp:coreProperties>
</file>